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692450E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>Inputs for Project 2 Algorithm 3</w:t>
      </w:r>
    </w:p>
    <w:p w14:paraId="64702005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</w:p>
    <w:p w14:paraId="3C895C6C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>Array_</w:t>
      </w:r>
      <w:proofErr w:type="gramStart"/>
      <w:r w:rsidRPr="004E30FE">
        <w:rPr>
          <w:rFonts w:ascii="Courier New" w:hAnsi="Courier New" w:cs="Courier New"/>
        </w:rPr>
        <w:t>1  =</w:t>
      </w:r>
      <w:proofErr w:type="gramEnd"/>
      <w:r w:rsidRPr="004E30FE">
        <w:rPr>
          <w:rFonts w:ascii="Courier New" w:hAnsi="Courier New" w:cs="Courier New"/>
        </w:rPr>
        <w:t>[ [2, 5, 9, 21],</w:t>
      </w:r>
    </w:p>
    <w:p w14:paraId="7CAB77B1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ab/>
        <w:t xml:space="preserve">       [-1, 0, 2],</w:t>
      </w:r>
    </w:p>
    <w:p w14:paraId="591BC70C" w14:textId="679419E4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ab/>
        <w:t xml:space="preserve">       [-10, 81, 121]</w:t>
      </w:r>
      <w:r w:rsidR="009D7159">
        <w:rPr>
          <w:rFonts w:ascii="Courier New" w:hAnsi="Courier New" w:cs="Courier New"/>
        </w:rPr>
        <w:t>,</w:t>
      </w:r>
    </w:p>
    <w:p w14:paraId="19AFFA0B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ab/>
        <w:t xml:space="preserve">       [4, 6, 12, 20, 150</w:t>
      </w:r>
      <w:proofErr w:type="gramStart"/>
      <w:r w:rsidRPr="004E30FE">
        <w:rPr>
          <w:rFonts w:ascii="Courier New" w:hAnsi="Courier New" w:cs="Courier New"/>
        </w:rPr>
        <w:t>] ]</w:t>
      </w:r>
      <w:proofErr w:type="gramEnd"/>
    </w:p>
    <w:p w14:paraId="0F1833F1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</w:p>
    <w:p w14:paraId="2E8D6404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</w:p>
    <w:p w14:paraId="0142C187" w14:textId="4A6C5A4E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>Array_</w:t>
      </w:r>
      <w:proofErr w:type="gramStart"/>
      <w:r w:rsidRPr="004E30FE">
        <w:rPr>
          <w:rFonts w:ascii="Courier New" w:hAnsi="Courier New" w:cs="Courier New"/>
        </w:rPr>
        <w:t>2  =</w:t>
      </w:r>
      <w:proofErr w:type="gramEnd"/>
      <w:r w:rsidRPr="004E30FE">
        <w:rPr>
          <w:rFonts w:ascii="Courier New" w:hAnsi="Courier New" w:cs="Courier New"/>
        </w:rPr>
        <w:t>[ [10, 17, 18, 21, 29</w:t>
      </w:r>
      <w:r w:rsidR="009D7159">
        <w:rPr>
          <w:rFonts w:ascii="Courier New" w:hAnsi="Courier New" w:cs="Courier New"/>
        </w:rPr>
        <w:t>],</w:t>
      </w:r>
    </w:p>
    <w:p w14:paraId="790703DF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ab/>
        <w:t xml:space="preserve">       [-3, 0, 3, 7, 8, 11],</w:t>
      </w:r>
    </w:p>
    <w:p w14:paraId="1D2C8C2F" w14:textId="39D13D86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ab/>
        <w:t xml:space="preserve">       [81, 88, 121, 131]</w:t>
      </w:r>
      <w:r w:rsidR="009D7159">
        <w:rPr>
          <w:rFonts w:ascii="Courier New" w:hAnsi="Courier New" w:cs="Courier New"/>
        </w:rPr>
        <w:t>,</w:t>
      </w:r>
    </w:p>
    <w:p w14:paraId="510AA3FD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ab/>
        <w:t xml:space="preserve">       [9, 11, 12, 19, 29</w:t>
      </w:r>
      <w:proofErr w:type="gramStart"/>
      <w:r w:rsidRPr="004E30FE">
        <w:rPr>
          <w:rFonts w:ascii="Courier New" w:hAnsi="Courier New" w:cs="Courier New"/>
        </w:rPr>
        <w:t>] ]</w:t>
      </w:r>
      <w:proofErr w:type="gramEnd"/>
    </w:p>
    <w:p w14:paraId="2042149A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</w:p>
    <w:p w14:paraId="221D1CCE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</w:p>
    <w:p w14:paraId="51E6E1E7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>Array_</w:t>
      </w:r>
      <w:proofErr w:type="gramStart"/>
      <w:r w:rsidRPr="004E30FE">
        <w:rPr>
          <w:rFonts w:ascii="Courier New" w:hAnsi="Courier New" w:cs="Courier New"/>
        </w:rPr>
        <w:t>3  =</w:t>
      </w:r>
      <w:proofErr w:type="gramEnd"/>
      <w:r w:rsidRPr="004E30FE">
        <w:rPr>
          <w:rFonts w:ascii="Courier New" w:hAnsi="Courier New" w:cs="Courier New"/>
        </w:rPr>
        <w:t>[ [-4, -2, 0, 2, 7],</w:t>
      </w:r>
    </w:p>
    <w:p w14:paraId="2175374F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ab/>
        <w:t xml:space="preserve">       [4, 6, 12, 14],</w:t>
      </w:r>
    </w:p>
    <w:p w14:paraId="28D783C1" w14:textId="2B3219B1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ab/>
        <w:t xml:space="preserve">       [10, 15, 25]</w:t>
      </w:r>
      <w:r w:rsidR="009D7159">
        <w:rPr>
          <w:rFonts w:ascii="Courier New" w:hAnsi="Courier New" w:cs="Courier New"/>
        </w:rPr>
        <w:t>,</w:t>
      </w:r>
    </w:p>
    <w:p w14:paraId="6EE64379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r w:rsidRPr="004E30FE">
        <w:rPr>
          <w:rFonts w:ascii="Courier New" w:hAnsi="Courier New" w:cs="Courier New"/>
        </w:rPr>
        <w:tab/>
        <w:t xml:space="preserve">       [5, 6, 10, 20, 24</w:t>
      </w:r>
      <w:proofErr w:type="gramStart"/>
      <w:r w:rsidRPr="004E30FE">
        <w:rPr>
          <w:rFonts w:ascii="Courier New" w:hAnsi="Courier New" w:cs="Courier New"/>
        </w:rPr>
        <w:t>] ]</w:t>
      </w:r>
      <w:proofErr w:type="gramEnd"/>
    </w:p>
    <w:p w14:paraId="12B77A49" w14:textId="77777777" w:rsidR="004E30FE" w:rsidRPr="004E30FE" w:rsidRDefault="004E30FE" w:rsidP="004E30FE">
      <w:pPr>
        <w:pStyle w:val="PlainText"/>
        <w:rPr>
          <w:rFonts w:ascii="Courier New" w:hAnsi="Courier New" w:cs="Courier New"/>
        </w:rPr>
      </w:pPr>
      <w:bookmarkStart w:id="0" w:name="_GoBack"/>
      <w:bookmarkEnd w:id="0"/>
    </w:p>
    <w:sectPr w:rsidR="004E30FE" w:rsidRPr="004E30FE" w:rsidSect="00B04ADD">
      <w:pgSz w:w="12240" w:h="15840"/>
      <w:pgMar w:top="1440" w:right="1502" w:bottom="1440" w:left="1501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rI0Mbc0MLQ0MTMzNbVQ0lEKTi0uzszPAykwrAUAPGpK/CwAAAA="/>
  </w:docVars>
  <w:rsids>
    <w:rsidRoot w:val="00E25A98"/>
    <w:rsid w:val="002C1D9E"/>
    <w:rsid w:val="004E30FE"/>
    <w:rsid w:val="0072032A"/>
    <w:rsid w:val="00901AF8"/>
    <w:rsid w:val="009D7159"/>
    <w:rsid w:val="00E25A98"/>
    <w:rsid w:val="00FB554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512E72B"/>
  <w15:chartTrackingRefBased/>
  <w15:docId w15:val="{88A51460-F25C-234A-B873-7E63DF02C75C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PlainText">
    <w:name w:val="Plain Text"/>
    <w:basedOn w:val="Normal"/>
    <w:link w:val="PlainTextChar"/>
    <w:uiPriority w:val="99"/>
    <w:unhideWhenUsed/>
    <w:rsid w:val="00B04ADD"/>
    <w:rPr>
      <w:rFonts w:ascii="Consolas" w:hAnsi="Consolas" w:cs="Consolas"/>
      <w:sz w:val="21"/>
      <w:szCs w:val="21"/>
    </w:rPr>
  </w:style>
  <w:style w:type="character" w:customStyle="1" w:styleId="PlainTextChar">
    <w:name w:val="Plain Text Char"/>
    <w:basedOn w:val="DefaultParagraphFont"/>
    <w:link w:val="PlainText"/>
    <w:uiPriority w:val="99"/>
    <w:rsid w:val="00B04ADD"/>
    <w:rPr>
      <w:rFonts w:ascii="Consolas" w:hAnsi="Consolas" w:cs="Consolas"/>
      <w:sz w:val="21"/>
      <w:szCs w:val="21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1</Pages>
  <Words>54</Words>
  <Characters>314</Characters>
  <Application>Microsoft Office Word</Application>
  <DocSecurity>0</DocSecurity>
  <Lines>2</Lines>
  <Paragraphs>1</Paragraphs>
  <ScaleCrop>false</ScaleCrop>
  <Company/>
  <LinksUpToDate>false</LinksUpToDate>
  <CharactersWithSpaces>3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kwafuo, Sampson</dc:creator>
  <cp:keywords/>
  <dc:description/>
  <cp:lastModifiedBy>Akwafuo, Sampson</cp:lastModifiedBy>
  <cp:revision>3</cp:revision>
  <dcterms:created xsi:type="dcterms:W3CDTF">2023-02-27T23:27:00Z</dcterms:created>
  <dcterms:modified xsi:type="dcterms:W3CDTF">2023-03-10T18:52:00Z</dcterms:modified>
</cp:coreProperties>
</file>